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avor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049 744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 Pea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avorgroup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84D8343" w:rsidR="00661C78" w:rsidRDefault="00F2233C">
      <w:r>
        <w:rPr>
          <w:noProof/>
        </w:rPr>
        <w:drawing>
          <wp:inline distT="0" distB="0" distL="0" distR="0" wp14:anchorId="29193F62" wp14:editId="7265D94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2233C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